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28BF4" w14:textId="77777777" w:rsidR="0018634E" w:rsidRPr="007E21EF" w:rsidRDefault="007E21EF">
      <w:pPr>
        <w:rPr>
          <w:rFonts w:ascii="Times New Roman" w:hAnsi="Times New Roman" w:cs="Times New Roman"/>
          <w:b/>
          <w:sz w:val="32"/>
        </w:rPr>
      </w:pPr>
      <w:r w:rsidRPr="007E21EF">
        <w:rPr>
          <w:rFonts w:ascii="Times New Roman" w:hAnsi="Times New Roman" w:cs="Times New Roman"/>
          <w:b/>
          <w:sz w:val="32"/>
        </w:rPr>
        <w:t>Review Proposal</w:t>
      </w:r>
    </w:p>
    <w:p w14:paraId="2B4FE7E8" w14:textId="77777777" w:rsidR="007E21EF" w:rsidRPr="007E21EF" w:rsidRDefault="007E21EF">
      <w:pPr>
        <w:rPr>
          <w:rFonts w:ascii="Times New Roman" w:hAnsi="Times New Roman" w:cs="Times New Roman"/>
          <w:b/>
          <w:sz w:val="24"/>
        </w:rPr>
      </w:pPr>
    </w:p>
    <w:p w14:paraId="33808813" w14:textId="77777777" w:rsidR="007E21EF" w:rsidRDefault="007E21EF">
      <w:pPr>
        <w:rPr>
          <w:rFonts w:ascii="Times New Roman" w:hAnsi="Times New Roman" w:cs="Times New Roman"/>
          <w:b/>
          <w:sz w:val="24"/>
        </w:rPr>
      </w:pPr>
      <w:r w:rsidRPr="007E21EF">
        <w:rPr>
          <w:rFonts w:ascii="Times New Roman" w:hAnsi="Times New Roman" w:cs="Times New Roman"/>
          <w:b/>
          <w:sz w:val="24"/>
        </w:rPr>
        <w:t>Title:</w:t>
      </w:r>
    </w:p>
    <w:p w14:paraId="64F0FDBE" w14:textId="77777777" w:rsidR="007E21EF" w:rsidRPr="007E21EF" w:rsidRDefault="007E21EF">
      <w:pPr>
        <w:rPr>
          <w:rFonts w:ascii="Times New Roman" w:hAnsi="Times New Roman" w:cs="Times New Roman"/>
          <w:b/>
          <w:sz w:val="24"/>
        </w:rPr>
      </w:pPr>
    </w:p>
    <w:p w14:paraId="0C434EBF" w14:textId="77777777" w:rsidR="007E21EF" w:rsidRPr="007E21EF" w:rsidRDefault="007E21EF">
      <w:pPr>
        <w:rPr>
          <w:rFonts w:ascii="Times New Roman" w:hAnsi="Times New Roman" w:cs="Times New Roman"/>
          <w:b/>
          <w:sz w:val="24"/>
        </w:rPr>
      </w:pPr>
    </w:p>
    <w:p w14:paraId="0D30BE5F" w14:textId="77777777" w:rsidR="007E21EF" w:rsidRDefault="007E21EF">
      <w:pPr>
        <w:rPr>
          <w:rFonts w:ascii="Times New Roman" w:hAnsi="Times New Roman" w:cs="Times New Roman"/>
          <w:b/>
          <w:sz w:val="24"/>
        </w:rPr>
      </w:pPr>
      <w:r w:rsidRPr="007E21EF">
        <w:rPr>
          <w:rFonts w:ascii="Times New Roman" w:hAnsi="Times New Roman" w:cs="Times New Roman"/>
          <w:b/>
          <w:sz w:val="24"/>
        </w:rPr>
        <w:t>Author list and affiliations:</w:t>
      </w:r>
    </w:p>
    <w:p w14:paraId="2203F2D8" w14:textId="1FD402D2" w:rsidR="007E21EF" w:rsidRDefault="007E21EF">
      <w:pPr>
        <w:rPr>
          <w:rFonts w:ascii="Times New Roman" w:hAnsi="Times New Roman" w:cs="Times New Roman" w:hint="eastAsia"/>
          <w:b/>
          <w:sz w:val="24"/>
        </w:rPr>
      </w:pPr>
    </w:p>
    <w:p w14:paraId="5A47D637" w14:textId="77777777" w:rsidR="00D8496C" w:rsidRDefault="00D8496C">
      <w:pPr>
        <w:rPr>
          <w:rFonts w:ascii="Times New Roman" w:hAnsi="Times New Roman" w:cs="Times New Roman"/>
          <w:b/>
          <w:sz w:val="24"/>
        </w:rPr>
      </w:pPr>
    </w:p>
    <w:p w14:paraId="491FF3E1" w14:textId="6A2803E9" w:rsidR="0048734D" w:rsidRPr="007E21EF" w:rsidRDefault="0048734D">
      <w:pPr>
        <w:rPr>
          <w:rFonts w:ascii="Times New Roman" w:hAnsi="Times New Roman" w:cs="Times New Roman" w:hint="eastAsia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ersonal/</w:t>
      </w:r>
      <w:r w:rsidR="00CD3D4B">
        <w:rPr>
          <w:rFonts w:ascii="Times New Roman" w:hAnsi="Times New Roman" w:cs="Times New Roman"/>
          <w:b/>
          <w:sz w:val="24"/>
        </w:rPr>
        <w:t>lab website of the corresponding author(s) (optional)</w:t>
      </w:r>
      <w:r w:rsidR="00124F00">
        <w:rPr>
          <w:rFonts w:ascii="Times New Roman" w:hAnsi="Times New Roman" w:cs="Times New Roman"/>
          <w:b/>
          <w:sz w:val="24"/>
        </w:rPr>
        <w:t>:</w:t>
      </w:r>
    </w:p>
    <w:p w14:paraId="0C880204" w14:textId="10F1E57C" w:rsidR="007E21EF" w:rsidRDefault="007E21EF">
      <w:pPr>
        <w:rPr>
          <w:rFonts w:ascii="Times New Roman" w:hAnsi="Times New Roman" w:cs="Times New Roman"/>
          <w:b/>
          <w:sz w:val="24"/>
        </w:rPr>
      </w:pPr>
    </w:p>
    <w:p w14:paraId="2AFD6FEF" w14:textId="77777777" w:rsidR="00D8496C" w:rsidRPr="007E21EF" w:rsidRDefault="00D8496C">
      <w:pPr>
        <w:rPr>
          <w:rFonts w:ascii="Times New Roman" w:hAnsi="Times New Roman" w:cs="Times New Roman" w:hint="eastAsia"/>
          <w:b/>
          <w:sz w:val="24"/>
        </w:rPr>
      </w:pPr>
    </w:p>
    <w:p w14:paraId="7B11F17A" w14:textId="357214A7" w:rsidR="006D7CF9" w:rsidRDefault="007E21EF">
      <w:pPr>
        <w:rPr>
          <w:rFonts w:ascii="Times New Roman" w:hAnsi="Times New Roman" w:cs="Times New Roman"/>
          <w:b/>
          <w:sz w:val="24"/>
        </w:rPr>
      </w:pPr>
      <w:r w:rsidRPr="007E21EF">
        <w:rPr>
          <w:rFonts w:ascii="Times New Roman" w:hAnsi="Times New Roman" w:cs="Times New Roman"/>
          <w:b/>
          <w:sz w:val="24"/>
        </w:rPr>
        <w:t>Abstract</w:t>
      </w:r>
      <w:r w:rsidR="00F8550B" w:rsidRPr="007E21EF">
        <w:rPr>
          <w:rFonts w:ascii="Times New Roman" w:hAnsi="Times New Roman" w:cs="Times New Roman"/>
          <w:b/>
          <w:sz w:val="24"/>
        </w:rPr>
        <w:t>:</w:t>
      </w:r>
    </w:p>
    <w:p w14:paraId="458DF154" w14:textId="77777777" w:rsidR="006D7CF9" w:rsidRDefault="006D7CF9">
      <w:pPr>
        <w:rPr>
          <w:rFonts w:ascii="Times New Roman" w:hAnsi="Times New Roman" w:cs="Times New Roman"/>
          <w:b/>
          <w:sz w:val="24"/>
        </w:rPr>
      </w:pPr>
    </w:p>
    <w:p w14:paraId="7034DF48" w14:textId="77777777" w:rsidR="006D7CF9" w:rsidRDefault="006D7CF9">
      <w:pPr>
        <w:rPr>
          <w:rFonts w:ascii="Times New Roman" w:hAnsi="Times New Roman" w:cs="Times New Roman"/>
          <w:b/>
          <w:sz w:val="24"/>
        </w:rPr>
      </w:pPr>
    </w:p>
    <w:p w14:paraId="58C21A1C" w14:textId="1E7D99AC" w:rsidR="007E21EF" w:rsidRDefault="00BC098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Outline</w:t>
      </w:r>
      <w:r w:rsidR="00C10AE3">
        <w:rPr>
          <w:rFonts w:ascii="Times New Roman" w:hAnsi="Times New Roman" w:cs="Times New Roman"/>
          <w:b/>
          <w:sz w:val="24"/>
        </w:rPr>
        <w:t xml:space="preserve"> (</w:t>
      </w:r>
      <w:r w:rsidR="00AB47CA">
        <w:rPr>
          <w:rFonts w:ascii="Times New Roman" w:hAnsi="Times New Roman" w:cs="Times New Roman"/>
          <w:b/>
          <w:sz w:val="24"/>
        </w:rPr>
        <w:t>optional</w:t>
      </w:r>
      <w:r w:rsidR="00C10AE3">
        <w:rPr>
          <w:rFonts w:ascii="Times New Roman" w:hAnsi="Times New Roman" w:cs="Times New Roman" w:hint="eastAsia"/>
          <w:b/>
          <w:sz w:val="24"/>
        </w:rPr>
        <w:t>)</w:t>
      </w:r>
      <w:r w:rsidR="007E21EF" w:rsidRPr="007E21EF">
        <w:rPr>
          <w:rFonts w:ascii="Times New Roman" w:hAnsi="Times New Roman" w:cs="Times New Roman"/>
          <w:b/>
          <w:sz w:val="24"/>
        </w:rPr>
        <w:t>:</w:t>
      </w:r>
    </w:p>
    <w:p w14:paraId="29708907" w14:textId="77777777" w:rsidR="007E21EF" w:rsidRPr="007E21EF" w:rsidRDefault="007E21EF">
      <w:pPr>
        <w:rPr>
          <w:rFonts w:ascii="Times New Roman" w:hAnsi="Times New Roman" w:cs="Times New Roman"/>
          <w:b/>
          <w:sz w:val="24"/>
        </w:rPr>
      </w:pPr>
    </w:p>
    <w:p w14:paraId="5D4597C0" w14:textId="77777777" w:rsidR="007E21EF" w:rsidRPr="007E21EF" w:rsidRDefault="007E21EF">
      <w:pPr>
        <w:rPr>
          <w:rFonts w:ascii="Times New Roman" w:hAnsi="Times New Roman" w:cs="Times New Roman"/>
          <w:b/>
          <w:sz w:val="24"/>
        </w:rPr>
      </w:pPr>
    </w:p>
    <w:p w14:paraId="51DB8228" w14:textId="72F6AE32" w:rsidR="007E21EF" w:rsidRDefault="00CD51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Author(s)</w:t>
      </w:r>
      <w:r>
        <w:rPr>
          <w:rFonts w:ascii="Times New Roman" w:hAnsi="Times New Roman" w:cs="Times New Roman"/>
          <w:b/>
          <w:sz w:val="24"/>
        </w:rPr>
        <w:t>’</w:t>
      </w:r>
      <w:r>
        <w:rPr>
          <w:rFonts w:ascii="Times New Roman" w:hAnsi="Times New Roman" w:cs="Times New Roman" w:hint="eastAsia"/>
          <w:b/>
          <w:sz w:val="24"/>
        </w:rPr>
        <w:t xml:space="preserve"> s p</w:t>
      </w:r>
      <w:r w:rsidR="007E21EF" w:rsidRPr="007E21EF">
        <w:rPr>
          <w:rFonts w:ascii="Times New Roman" w:hAnsi="Times New Roman" w:cs="Times New Roman"/>
          <w:b/>
          <w:sz w:val="24"/>
        </w:rPr>
        <w:t>ublication list related to this area:</w:t>
      </w:r>
    </w:p>
    <w:p w14:paraId="6D1D1777" w14:textId="77777777" w:rsidR="007E21EF" w:rsidRPr="002651C8" w:rsidRDefault="007E21EF">
      <w:pPr>
        <w:rPr>
          <w:rFonts w:ascii="Times New Roman" w:hAnsi="Times New Roman" w:cs="Times New Roman"/>
          <w:b/>
          <w:sz w:val="24"/>
        </w:rPr>
      </w:pPr>
    </w:p>
    <w:p w14:paraId="101A0F65" w14:textId="77777777" w:rsidR="007E21EF" w:rsidRDefault="007E21EF">
      <w:pPr>
        <w:rPr>
          <w:rFonts w:ascii="Times New Roman" w:hAnsi="Times New Roman" w:cs="Times New Roman"/>
          <w:b/>
          <w:sz w:val="24"/>
        </w:rPr>
      </w:pPr>
    </w:p>
    <w:p w14:paraId="26B0DCFD" w14:textId="4698919A" w:rsidR="007E21EF" w:rsidRPr="007E21EF" w:rsidRDefault="007E21EF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 xml:space="preserve">Please </w:t>
      </w:r>
      <w:r>
        <w:rPr>
          <w:rFonts w:ascii="Times New Roman" w:hAnsi="Times New Roman" w:cs="Times New Roman"/>
          <w:b/>
          <w:sz w:val="24"/>
        </w:rPr>
        <w:t>fulfill</w:t>
      </w:r>
      <w:r>
        <w:rPr>
          <w:rFonts w:ascii="Times New Roman" w:hAnsi="Times New Roman" w:cs="Times New Roman" w:hint="eastAsia"/>
          <w:b/>
          <w:sz w:val="24"/>
        </w:rPr>
        <w:t xml:space="preserve"> the information above and send Email to </w:t>
      </w:r>
      <w:hyperlink r:id="rId6" w:history="1">
        <w:r w:rsidR="00911724" w:rsidRPr="00280B5C">
          <w:rPr>
            <w:rStyle w:val="a3"/>
            <w:rFonts w:ascii="Times New Roman" w:hAnsi="Times New Roman" w:cs="Times New Roman" w:hint="eastAsia"/>
            <w:b/>
            <w:sz w:val="24"/>
          </w:rPr>
          <w:t>nsb@ion.ac.cn</w:t>
        </w:r>
      </w:hyperlink>
      <w:r>
        <w:rPr>
          <w:rFonts w:ascii="Times New Roman" w:hAnsi="Times New Roman" w:cs="Times New Roman" w:hint="eastAsia"/>
          <w:b/>
          <w:sz w:val="24"/>
        </w:rPr>
        <w:t xml:space="preserve">. We will </w:t>
      </w:r>
      <w:r>
        <w:rPr>
          <w:rFonts w:ascii="Times New Roman" w:hAnsi="Times New Roman" w:cs="Times New Roman"/>
          <w:b/>
          <w:sz w:val="24"/>
        </w:rPr>
        <w:t>assess</w:t>
      </w:r>
      <w:r>
        <w:rPr>
          <w:rFonts w:ascii="Times New Roman" w:hAnsi="Times New Roman" w:cs="Times New Roman" w:hint="eastAsia"/>
          <w:b/>
          <w:sz w:val="24"/>
        </w:rPr>
        <w:t xml:space="preserve"> the potential significant of this proposal and invite you to submit your review through our online submission system.</w:t>
      </w:r>
    </w:p>
    <w:sectPr w:rsidR="007E21EF" w:rsidRPr="007E21EF" w:rsidSect="001863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8173E" w14:textId="77777777" w:rsidR="00B843D2" w:rsidRDefault="00B843D2" w:rsidP="00911724">
      <w:r>
        <w:separator/>
      </w:r>
    </w:p>
  </w:endnote>
  <w:endnote w:type="continuationSeparator" w:id="0">
    <w:p w14:paraId="211A1F7D" w14:textId="77777777" w:rsidR="00B843D2" w:rsidRDefault="00B843D2" w:rsidP="00911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235CD" w14:textId="77777777" w:rsidR="00B843D2" w:rsidRDefault="00B843D2" w:rsidP="00911724">
      <w:r>
        <w:separator/>
      </w:r>
    </w:p>
  </w:footnote>
  <w:footnote w:type="continuationSeparator" w:id="0">
    <w:p w14:paraId="3E17377D" w14:textId="77777777" w:rsidR="00B843D2" w:rsidRDefault="00B843D2" w:rsidP="009117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DY2N7MwMTc2NjVS0lEKTi0uzszPAykwrAUAMzizpywAAAA="/>
  </w:docVars>
  <w:rsids>
    <w:rsidRoot w:val="007E21EF"/>
    <w:rsid w:val="00006EFA"/>
    <w:rsid w:val="000549A7"/>
    <w:rsid w:val="00124F00"/>
    <w:rsid w:val="0018634E"/>
    <w:rsid w:val="001E4DF9"/>
    <w:rsid w:val="0020688C"/>
    <w:rsid w:val="002651C8"/>
    <w:rsid w:val="003C6620"/>
    <w:rsid w:val="003E4801"/>
    <w:rsid w:val="0048734D"/>
    <w:rsid w:val="004E1857"/>
    <w:rsid w:val="0056617F"/>
    <w:rsid w:val="005F3F73"/>
    <w:rsid w:val="006A0441"/>
    <w:rsid w:val="006D7CF9"/>
    <w:rsid w:val="00711F8D"/>
    <w:rsid w:val="007366CC"/>
    <w:rsid w:val="007D2915"/>
    <w:rsid w:val="007E21EF"/>
    <w:rsid w:val="00804AF2"/>
    <w:rsid w:val="00832C8B"/>
    <w:rsid w:val="008C43F0"/>
    <w:rsid w:val="00911724"/>
    <w:rsid w:val="00A66CBA"/>
    <w:rsid w:val="00A9330E"/>
    <w:rsid w:val="00AA04E6"/>
    <w:rsid w:val="00AB47CA"/>
    <w:rsid w:val="00AB4AD3"/>
    <w:rsid w:val="00AC2020"/>
    <w:rsid w:val="00AF597D"/>
    <w:rsid w:val="00B843D2"/>
    <w:rsid w:val="00BC0986"/>
    <w:rsid w:val="00C10AE3"/>
    <w:rsid w:val="00CA2DF7"/>
    <w:rsid w:val="00CD3D4B"/>
    <w:rsid w:val="00CD5133"/>
    <w:rsid w:val="00D10AA6"/>
    <w:rsid w:val="00D8496C"/>
    <w:rsid w:val="00DE59EF"/>
    <w:rsid w:val="00EA4C3A"/>
    <w:rsid w:val="00F02F93"/>
    <w:rsid w:val="00F143F9"/>
    <w:rsid w:val="00F8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ED6875"/>
  <w15:docId w15:val="{A2B66E9A-1C75-40C8-AD59-1850A50C5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63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E21EF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9117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1172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117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11724"/>
    <w:rPr>
      <w:sz w:val="18"/>
      <w:szCs w:val="18"/>
    </w:rPr>
  </w:style>
  <w:style w:type="character" w:styleId="a8">
    <w:name w:val="Unresolved Mention"/>
    <w:basedOn w:val="a0"/>
    <w:uiPriority w:val="99"/>
    <w:semiHidden/>
    <w:unhideWhenUsed/>
    <w:rsid w:val="00911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sb@ion.ac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 Zhirui</dc:creator>
  <cp:lastModifiedBy>NB</cp:lastModifiedBy>
  <cp:revision>41</cp:revision>
  <dcterms:created xsi:type="dcterms:W3CDTF">2020-05-11T02:40:00Z</dcterms:created>
  <dcterms:modified xsi:type="dcterms:W3CDTF">2022-08-09T01:57:00Z</dcterms:modified>
</cp:coreProperties>
</file>